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0E2943" w:rsidRDefault="004031E3">
      <w:r w:rsidRPr="004031E3">
        <w:rPr>
          <w:noProof/>
          <w:sz w:val="24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7BC990" wp14:editId="4AF0883E">
                <wp:simplePos x="0" y="0"/>
                <wp:positionH relativeFrom="column">
                  <wp:posOffset>629395</wp:posOffset>
                </wp:positionH>
                <wp:positionV relativeFrom="paragraph">
                  <wp:posOffset>-64908</wp:posOffset>
                </wp:positionV>
                <wp:extent cx="5001371" cy="770669"/>
                <wp:effectExtent l="0" t="0" r="889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1371" cy="7706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ANO LETIVO 201</w:t>
                            </w:r>
                            <w:r w:rsidR="00E05030">
                              <w:rPr>
                                <w:rFonts w:asciiTheme="majorHAnsi" w:hAnsiTheme="majorHAnsi"/>
                                <w:b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/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201</w:t>
                            </w:r>
                            <w:r w:rsidR="00E05030">
                              <w:rPr>
                                <w:rFonts w:asciiTheme="majorHAnsi" w:hAnsiTheme="majorHAnsi"/>
                                <w:b/>
                              </w:rPr>
                              <w:t>8</w:t>
                            </w:r>
                          </w:p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6"/>
                              </w:rPr>
                            </w:pPr>
                          </w:p>
                          <w:p w:rsidR="004031E3" w:rsidRPr="004031E3" w:rsidRDefault="004031E3" w:rsidP="009C26AA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24"/>
                              </w:rPr>
                            </w:pPr>
                            <w:r w:rsidRPr="004031E3">
                              <w:rPr>
                                <w:rFonts w:asciiTheme="majorHAnsi" w:hAnsiTheme="majorHAnsi"/>
                                <w:sz w:val="24"/>
                              </w:rPr>
                              <w:t>RESULT</w:t>
                            </w:r>
                            <w:r w:rsidR="00931F33">
                              <w:rPr>
                                <w:rFonts w:asciiTheme="majorHAnsi" w:hAnsiTheme="majorHAnsi"/>
                                <w:sz w:val="24"/>
                              </w:rPr>
                              <w:t xml:space="preserve">ADOS PROVISÓRIOS CANDIDATURAS </w:t>
                            </w:r>
                            <w:r w:rsidR="009C26AA">
                              <w:rPr>
                                <w:rFonts w:asciiTheme="majorHAnsi" w:hAnsiTheme="majorHAnsi"/>
                                <w:sz w:val="24"/>
                              </w:rPr>
                              <w:t xml:space="preserve">AO CURSO DE </w:t>
                            </w:r>
                            <w:r w:rsidR="009C26AA" w:rsidRPr="009C26AA">
                              <w:rPr>
                                <w:rFonts w:asciiTheme="majorHAnsi" w:hAnsiTheme="majorHAnsi"/>
                                <w:sz w:val="24"/>
                              </w:rPr>
                              <w:t>NUTRIÇÃO CLÍNICA NA MEDICINA GERAL E FAMILIAR</w:t>
                            </w:r>
                          </w:p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12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7F7BC990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49.55pt;margin-top:-5.1pt;width:393.8pt;height:6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" stroked="f">
                <v:textbox>
                  <w:txbxContent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4031E3">
                        <w:rPr>
                          <w:rFonts w:asciiTheme="majorHAnsi" w:hAnsiTheme="majorHAnsi"/>
                          <w:b/>
                        </w:rPr>
                        <w:t>ANO LETIVO 201</w:t>
                      </w:r>
                      <w:r w:rsidR="00E05030">
                        <w:rPr>
                          <w:rFonts w:asciiTheme="majorHAnsi" w:hAnsiTheme="majorHAnsi"/>
                          <w:b/>
                        </w:rPr>
                        <w:t>7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 w:rsidRPr="004031E3">
                        <w:rPr>
                          <w:rFonts w:asciiTheme="majorHAnsi" w:hAnsiTheme="majorHAnsi"/>
                          <w:b/>
                        </w:rPr>
                        <w:t>/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 w:rsidRPr="004031E3">
                        <w:rPr>
                          <w:rFonts w:asciiTheme="majorHAnsi" w:hAnsiTheme="majorHAnsi"/>
                          <w:b/>
                        </w:rPr>
                        <w:t>201</w:t>
                      </w:r>
                      <w:r w:rsidR="00E05030">
                        <w:rPr>
                          <w:rFonts w:asciiTheme="majorHAnsi" w:hAnsiTheme="majorHAnsi"/>
                          <w:b/>
                        </w:rPr>
                        <w:t>8</w:t>
                      </w:r>
                    </w:p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6"/>
                        </w:rPr>
                      </w:pPr>
                    </w:p>
                    <w:p w:rsidR="004031E3" w:rsidRPr="004031E3" w:rsidRDefault="004031E3" w:rsidP="009C26AA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24"/>
                        </w:rPr>
                      </w:pPr>
                      <w:r w:rsidRPr="004031E3">
                        <w:rPr>
                          <w:rFonts w:asciiTheme="majorHAnsi" w:hAnsiTheme="majorHAnsi"/>
                          <w:sz w:val="24"/>
                        </w:rPr>
                        <w:t>RESULT</w:t>
                      </w:r>
                      <w:r w:rsidR="00931F33">
                        <w:rPr>
                          <w:rFonts w:asciiTheme="majorHAnsi" w:hAnsiTheme="majorHAnsi"/>
                          <w:sz w:val="24"/>
                        </w:rPr>
                        <w:t xml:space="preserve">ADOS PROVISÓRIOS CANDIDATURAS </w:t>
                      </w:r>
                      <w:r w:rsidR="009C26AA">
                        <w:rPr>
                          <w:rFonts w:asciiTheme="majorHAnsi" w:hAnsiTheme="majorHAnsi"/>
                          <w:sz w:val="24"/>
                        </w:rPr>
                        <w:t xml:space="preserve">AO CURSO DE </w:t>
                      </w:r>
                      <w:r w:rsidR="009C26AA" w:rsidRPr="009C26AA">
                        <w:rPr>
                          <w:rFonts w:asciiTheme="majorHAnsi" w:hAnsiTheme="majorHAnsi"/>
                          <w:sz w:val="24"/>
                        </w:rPr>
                        <w:t>NUTRIÇÃO CLÍNICA NA MEDICINA GERAL E FAMILIAR</w:t>
                      </w:r>
                    </w:p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12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484C">
        <w:rPr>
          <w:noProof/>
          <w:lang w:eastAsia="pt-PT"/>
        </w:rPr>
        <w:drawing>
          <wp:inline distT="0" distB="0" distL="0" distR="0" wp14:anchorId="15F6ABFF" wp14:editId="33312596">
            <wp:extent cx="476885" cy="70739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E05030" w:rsidRPr="004031E3" w:rsidRDefault="00E05030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colocado</w:t>
      </w:r>
    </w:p>
    <w:p w:rsidR="009D5419" w:rsidRDefault="009D5419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Luísa Nobre Faísca Santos Martins Navarro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ara Gomes Müller Pe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Liz Marilyn Calderon Brit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Teresa Rodrigues Cout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Catarina Carreira Santos Carvalh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Catarina Escola da Fonsec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sa Daniela Agra Barro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Mafalda Costa Cachorreir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na Canhã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atarina Vieira Ferreira Gonçalv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Fabiana Ribeiro Peixot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do Rosário Santos Monteiro Borges Pir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Filipa Gabriel de Carvalh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hristelle Doriane Vaz Cost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Daniela Cristina da Costa Torrinh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Helena Raquel Pimenta da Conceiçã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Rosa Margarete Amaral Cost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Rui Fernando Valente Algarvi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ara Daniela Macedo Gom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ara Manuela Pereira da Silv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Manuela dos Santos Bernard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Daniela Sofia Correia Magalhã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Joana Pereira da Silva Lama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láudia Sofia Fernandes da Cost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Joana Araújo dos Santo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atarina Miguel Rodrigues de Mato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João Machado Loureir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na Martins Farinha Alv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usana Patrícia Pinho Miguel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Tania Isabel Barbosa Rebel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ophie Amandine Carvalho de Sous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Sofia dos Santos Ru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atarina Vanessa Rodrigues Barrada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João Mo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ta Salvador Branco Correia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ta Anicet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Carolina Guerra Boavida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Rita Magalhã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Rita Ribeiro Barbos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arla Sofia da Silva Cost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Júnia Ferreira da Cost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Inês Pereira da Silv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Umbelina Gonçalves Roch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Joana Ferreira da Silva Pinheiro Torr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dreia Isabel Amaral Pint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Raquel Nóbrega Andrade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tonio Filipe Serran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lastRenderedPageBreak/>
        <w:t>Joana Rita de Sousa Bent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Celina Machado de Morai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Natalina Maria Santos Rodrigu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Patrícia Alexandra Graça da Silv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Pedro Filipe Leite Alv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Joana Cristina Ferreira da Silva Fari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na Almeida Pinto Moura Relva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Vânia Correia Morai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nuela Cristiana Oliveira Araúj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Zita Maria Teixeira Castro Lop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Rita Cerveira Bandar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Bárbara Amorim Barbos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Joana Maria Monteiro Fernand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ara Gonçalo Domingu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Isa Maria Rocha Cruz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dreia Filipa Liberato Lob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Raquel Maria Carvalho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Sara Daniela dos Santos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Inês Gui Marques Caldeira Proenç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Luísa Romualdo Matia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Rita de Sousa Abreu Fernand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aria Manuel de Almeida Machado Casimiro da Cost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Mário Rui Fernandes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dreia Sofia Caetano de Oliv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Cátia Filipa Soares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a Margarida Dias Marqu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Andreína de Sousa Fernandes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Inês Pimenta de Castro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Pedro Miguel Cardoso Ferr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Lídia Regina Santos Teixeira</w:t>
      </w:r>
    </w:p>
    <w:p w:rsidR="00B501C6" w:rsidRPr="00B501C6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Elsa de Jesus Kamia Afonso da Silva</w:t>
      </w:r>
    </w:p>
    <w:p w:rsidR="001010E3" w:rsidRPr="001010E3" w:rsidRDefault="00B501C6" w:rsidP="00B501C6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501C6">
        <w:rPr>
          <w:rFonts w:asciiTheme="majorHAnsi" w:hAnsiTheme="majorHAnsi"/>
          <w:sz w:val="20"/>
          <w:szCs w:val="20"/>
        </w:rPr>
        <w:t>Daniela Aguiar da Rocha</w:t>
      </w:r>
    </w:p>
    <w:p w:rsidR="00931F33" w:rsidRPr="004031E3" w:rsidRDefault="00931F3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8343A4" w:rsidRDefault="008343A4" w:rsidP="00931F3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</w:p>
    <w:p w:rsidR="007D67FE" w:rsidRPr="00931F33" w:rsidRDefault="004031E3" w:rsidP="00931F3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não colocado</w:t>
      </w:r>
    </w:p>
    <w:p w:rsidR="004031E3" w:rsidRDefault="004031E3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excluído</w:t>
      </w:r>
    </w:p>
    <w:p w:rsidR="00D37AD0" w:rsidRDefault="00D37AD0" w:rsidP="00D37AD0">
      <w:pPr>
        <w:spacing w:after="0"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Obs: os candidatos não cumprem as condições específicas de acesso</w:t>
      </w:r>
    </w:p>
    <w:p w:rsid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D37AD0" w:rsidRDefault="00D37AD0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  <w:r w:rsidRPr="00D37AD0">
        <w:rPr>
          <w:rFonts w:asciiTheme="majorHAnsi" w:hAnsiTheme="majorHAnsi"/>
          <w:sz w:val="20"/>
          <w:szCs w:val="20"/>
        </w:rPr>
        <w:t>José Carlos Alves da Costa</w:t>
      </w:r>
    </w:p>
    <w:p w:rsidR="00D37AD0" w:rsidRPr="004031E3" w:rsidRDefault="00D37AD0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uras anuladas</w:t>
      </w: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uras com o resultado indeferido liminarmente</w:t>
      </w: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3E430C" w:rsidRDefault="003E430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3E430C" w:rsidRDefault="003E430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Faculdade de Medicina da Universidade do Porto, </w:t>
      </w:r>
      <w:r w:rsidR="004A0634">
        <w:rPr>
          <w:rFonts w:asciiTheme="majorHAnsi" w:hAnsiTheme="majorHAnsi"/>
          <w:sz w:val="20"/>
          <w:szCs w:val="20"/>
        </w:rPr>
        <w:t>4</w:t>
      </w:r>
      <w:r w:rsidRPr="0064205D">
        <w:rPr>
          <w:rFonts w:asciiTheme="majorHAnsi" w:hAnsiTheme="majorHAnsi"/>
          <w:sz w:val="20"/>
          <w:szCs w:val="20"/>
        </w:rPr>
        <w:t xml:space="preserve"> de </w:t>
      </w:r>
      <w:r w:rsidR="004A0634">
        <w:rPr>
          <w:rFonts w:asciiTheme="majorHAnsi" w:hAnsiTheme="majorHAnsi"/>
          <w:sz w:val="20"/>
          <w:szCs w:val="20"/>
        </w:rPr>
        <w:t>setembro</w:t>
      </w:r>
      <w:r w:rsidR="0064205D">
        <w:rPr>
          <w:rFonts w:asciiTheme="majorHAnsi" w:hAnsiTheme="majorHAnsi"/>
          <w:sz w:val="20"/>
          <w:szCs w:val="20"/>
        </w:rPr>
        <w:t xml:space="preserve"> </w:t>
      </w:r>
      <w:r w:rsidRPr="0064205D">
        <w:rPr>
          <w:rFonts w:asciiTheme="majorHAnsi" w:hAnsiTheme="majorHAnsi"/>
          <w:sz w:val="20"/>
          <w:szCs w:val="20"/>
        </w:rPr>
        <w:t>de 201</w:t>
      </w:r>
      <w:r w:rsidR="00E05030" w:rsidRPr="0064205D">
        <w:rPr>
          <w:rFonts w:asciiTheme="majorHAnsi" w:hAnsiTheme="majorHAnsi"/>
          <w:sz w:val="20"/>
          <w:szCs w:val="20"/>
        </w:rPr>
        <w:t>7</w:t>
      </w:r>
    </w:p>
    <w:p w:rsidR="004031E3" w:rsidRDefault="004031E3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O/</w:t>
      </w:r>
      <w:r w:rsidR="00E45D19">
        <w:rPr>
          <w:rFonts w:asciiTheme="majorHAnsi" w:hAnsiTheme="majorHAnsi"/>
          <w:sz w:val="20"/>
          <w:szCs w:val="20"/>
        </w:rPr>
        <w:t>A Diretor(a) do Curso,</w:t>
      </w:r>
    </w:p>
    <w:p w:rsidR="003E430C" w:rsidRDefault="003E430C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</w:p>
    <w:p w:rsidR="0064205D" w:rsidRDefault="008343A4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 w:rsidRPr="008343A4">
        <w:rPr>
          <w:rFonts w:asciiTheme="majorHAnsi" w:hAnsiTheme="majorHAnsi"/>
          <w:noProof/>
          <w:sz w:val="20"/>
          <w:szCs w:val="20"/>
          <w:lang w:eastAsia="pt-PT"/>
        </w:rPr>
        <w:drawing>
          <wp:inline distT="0" distB="0" distL="0" distR="0">
            <wp:extent cx="1762422" cy="295275"/>
            <wp:effectExtent l="0" t="0" r="9525" b="0"/>
            <wp:docPr id="2" name="Imagem 2" descr="Y:\Prof. OC\assinaturaO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Prof. OC\assinaturaOC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304" cy="300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0C" w:rsidRPr="004031E3" w:rsidRDefault="003E430C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___________________________</w:t>
      </w:r>
    </w:p>
    <w:sectPr w:rsidR="003E430C" w:rsidRPr="004031E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C7F9B"/>
    <w:multiLevelType w:val="hybridMultilevel"/>
    <w:tmpl w:val="6A48B0B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A05FFB"/>
    <w:multiLevelType w:val="hybridMultilevel"/>
    <w:tmpl w:val="6784B80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1E6FD0"/>
    <w:multiLevelType w:val="hybridMultilevel"/>
    <w:tmpl w:val="9084A3D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E41815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5A635D"/>
    <w:multiLevelType w:val="hybridMultilevel"/>
    <w:tmpl w:val="44A8332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CD1FAE"/>
    <w:multiLevelType w:val="hybridMultilevel"/>
    <w:tmpl w:val="0CDED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670B13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80E47FE"/>
    <w:multiLevelType w:val="hybridMultilevel"/>
    <w:tmpl w:val="58AC402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9C1881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0404BF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DB7028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6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BSJjU0NjUyNjMyUdpeDU4uLM/DyQAqNaAAIQYCYsAAAA"/>
  </w:docVars>
  <w:rsids>
    <w:rsidRoot w:val="006C484C"/>
    <w:rsid w:val="000E2943"/>
    <w:rsid w:val="001010E3"/>
    <w:rsid w:val="00126C4E"/>
    <w:rsid w:val="001B2B88"/>
    <w:rsid w:val="00394995"/>
    <w:rsid w:val="003E430C"/>
    <w:rsid w:val="004031E3"/>
    <w:rsid w:val="004607B5"/>
    <w:rsid w:val="004A0014"/>
    <w:rsid w:val="004A0634"/>
    <w:rsid w:val="0064205D"/>
    <w:rsid w:val="006C484C"/>
    <w:rsid w:val="00751801"/>
    <w:rsid w:val="0075446B"/>
    <w:rsid w:val="007877E1"/>
    <w:rsid w:val="007D67FE"/>
    <w:rsid w:val="008343A4"/>
    <w:rsid w:val="008667DC"/>
    <w:rsid w:val="00931F33"/>
    <w:rsid w:val="009C26AA"/>
    <w:rsid w:val="009D5419"/>
    <w:rsid w:val="00B501C6"/>
    <w:rsid w:val="00C365BC"/>
    <w:rsid w:val="00D31FA3"/>
    <w:rsid w:val="00D37AD0"/>
    <w:rsid w:val="00E05030"/>
    <w:rsid w:val="00E43930"/>
    <w:rsid w:val="00E45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6C48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C484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031E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6C48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C484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03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Ferreira</dc:creator>
  <cp:lastModifiedBy>Sophie VanAche</cp:lastModifiedBy>
  <cp:revision>2</cp:revision>
  <cp:lastPrinted>2017-08-18T10:29:00Z</cp:lastPrinted>
  <dcterms:created xsi:type="dcterms:W3CDTF">2017-09-04T11:30:00Z</dcterms:created>
  <dcterms:modified xsi:type="dcterms:W3CDTF">2017-09-04T11:30:00Z</dcterms:modified>
</cp:coreProperties>
</file>